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411B2" w14:textId="63D64D1D" w:rsidR="00E310DB" w:rsidRPr="00E310DB" w:rsidRDefault="00E310DB" w:rsidP="00E310DB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E310DB">
        <w:rPr>
          <w:rFonts w:ascii="Times New Roman" w:eastAsia="Times New Roman" w:hAnsi="Times New Roman" w:cs="Times New Roman"/>
          <w:sz w:val="24"/>
          <w:szCs w:val="24"/>
          <w:lang w:val="en-GB"/>
        </w:rPr>
        <w:t>ETable1. The Transparent Reporting of a multivariable prediction model for Individual Prognosis Or Diagnosis (TRIPOD) checklist</w:t>
      </w:r>
    </w:p>
    <w:p w14:paraId="2F593DBC" w14:textId="77777777" w:rsidR="00E310DB" w:rsidRPr="00E310DB" w:rsidRDefault="00E310DB" w:rsidP="00E310DB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tbl>
      <w:tblPr>
        <w:tblStyle w:val="a3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1482"/>
        <w:gridCol w:w="567"/>
        <w:gridCol w:w="923"/>
        <w:gridCol w:w="6946"/>
        <w:gridCol w:w="1276"/>
      </w:tblGrid>
      <w:tr w:rsidR="00E310DB" w:rsidRPr="00E310DB" w14:paraId="0D327FF7" w14:textId="77777777" w:rsidTr="00B33F3D">
        <w:trPr>
          <w:jc w:val="center"/>
        </w:trPr>
        <w:tc>
          <w:tcPr>
            <w:tcW w:w="1482" w:type="dxa"/>
            <w:tcBorders>
              <w:right w:val="nil"/>
            </w:tcBorders>
            <w:shd w:val="clear" w:color="auto" w:fill="F7CAAC" w:themeFill="accent2" w:themeFillTint="66"/>
          </w:tcPr>
          <w:p w14:paraId="6FE99350" w14:textId="77777777" w:rsidR="00E310DB" w:rsidRPr="00E310DB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b/>
                <w:sz w:val="16"/>
                <w:szCs w:val="16"/>
              </w:rPr>
              <w:t>Section/Topic</w:t>
            </w:r>
          </w:p>
        </w:tc>
        <w:tc>
          <w:tcPr>
            <w:tcW w:w="567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6EC55BCC" w14:textId="77777777" w:rsidR="00E310DB" w:rsidRPr="00E310DB" w:rsidRDefault="00E310DB" w:rsidP="000B764D">
            <w:pPr>
              <w:ind w:left="-432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b/>
                <w:sz w:val="16"/>
                <w:szCs w:val="16"/>
              </w:rPr>
              <w:t>Item</w:t>
            </w:r>
          </w:p>
        </w:tc>
        <w:tc>
          <w:tcPr>
            <w:tcW w:w="923" w:type="dxa"/>
            <w:tcBorders>
              <w:left w:val="nil"/>
              <w:right w:val="nil"/>
            </w:tcBorders>
            <w:shd w:val="clear" w:color="auto" w:fill="F7CAAC" w:themeFill="accent2" w:themeFillTint="66"/>
            <w:vAlign w:val="center"/>
          </w:tcPr>
          <w:p w14:paraId="245F8524" w14:textId="77777777" w:rsidR="00E310DB" w:rsidRPr="00E310DB" w:rsidRDefault="00E310DB" w:rsidP="000B764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6946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7F837C6F" w14:textId="77777777" w:rsidR="00E310DB" w:rsidRPr="00E310DB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b/>
                <w:sz w:val="16"/>
                <w:szCs w:val="16"/>
              </w:rPr>
              <w:t>Checklist Item</w:t>
            </w:r>
          </w:p>
        </w:tc>
        <w:tc>
          <w:tcPr>
            <w:tcW w:w="1276" w:type="dxa"/>
            <w:tcBorders>
              <w:left w:val="nil"/>
            </w:tcBorders>
            <w:shd w:val="clear" w:color="auto" w:fill="F7CAAC" w:themeFill="accent2" w:themeFillTint="66"/>
          </w:tcPr>
          <w:p w14:paraId="72499DAA" w14:textId="77777777" w:rsidR="00E310DB" w:rsidRPr="00E310DB" w:rsidRDefault="00E310DB" w:rsidP="000B764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b/>
                <w:sz w:val="16"/>
                <w:szCs w:val="16"/>
              </w:rPr>
              <w:t>Page</w:t>
            </w:r>
          </w:p>
        </w:tc>
      </w:tr>
      <w:tr w:rsidR="00E310DB" w:rsidRPr="00E310DB" w14:paraId="45B95244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6563EE49" w14:textId="77777777" w:rsidR="00E310DB" w:rsidRPr="00E310DB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b/>
                <w:sz w:val="16"/>
                <w:szCs w:val="16"/>
              </w:rPr>
              <w:t>Title and abstract</w:t>
            </w:r>
          </w:p>
        </w:tc>
      </w:tr>
      <w:tr w:rsidR="00E310DB" w:rsidRPr="00E310DB" w14:paraId="27607626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7195DC2F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Titl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D2CDCFB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5D263DDB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1F1FEF00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Identify the study as developing and/or validating a multivariable prediction model, the target population, and the outcome to be predicted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2090D1" w14:textId="79604D79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1</w:t>
            </w:r>
          </w:p>
        </w:tc>
      </w:tr>
      <w:tr w:rsidR="00E310DB" w:rsidRPr="00E310DB" w14:paraId="568E12CD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3AA14993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Abstract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9067F7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36F14739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1461D09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Provide a summary of objectives, </w:t>
            </w:r>
            <w:r w:rsidRPr="00E310DB">
              <w:rPr>
                <w:rStyle w:val="a4"/>
                <w:rFonts w:ascii="Times New Roman" w:hAnsi="Times New Roman" w:cs="Times New Roman"/>
              </w:rPr>
              <w:t>study design, setting, participants, sample size</w:t>
            </w: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, predictors, outcome, statistical analysis, results, and conclusions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D4DF79" w14:textId="5043E68E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3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4</w:t>
            </w:r>
          </w:p>
        </w:tc>
      </w:tr>
      <w:tr w:rsidR="00E310DB" w:rsidRPr="00E310DB" w14:paraId="3A12A7DA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23742741" w14:textId="77777777" w:rsidR="00E310DB" w:rsidRPr="00B33F3D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33F3D">
              <w:rPr>
                <w:rFonts w:ascii="Times New Roman" w:hAnsi="Times New Roman" w:cs="Times New Roman"/>
                <w:b/>
                <w:sz w:val="16"/>
                <w:szCs w:val="16"/>
              </w:rPr>
              <w:t>Introduction</w:t>
            </w:r>
          </w:p>
        </w:tc>
      </w:tr>
      <w:tr w:rsidR="00E310DB" w:rsidRPr="00E310DB" w14:paraId="64BC6F25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78BE3BB8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Background and objective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50606C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3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433E7009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4D5CD326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Explain the medical context (including whether diagnostic or prognostic) and rationale for developing or validating the multivariable prediction model, including references to existing models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1D3663" w14:textId="52C4DB5C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5</w:t>
            </w:r>
          </w:p>
        </w:tc>
      </w:tr>
      <w:tr w:rsidR="00E310DB" w:rsidRPr="00E310DB" w14:paraId="0886061A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</w:tcPr>
          <w:p w14:paraId="2C00CFF6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36CAF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3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F151ADA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17B41515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pecify the objectives, including whether the study describes the development or validation of the model or both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999214" w14:textId="6520351B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5</w:t>
            </w:r>
          </w:p>
        </w:tc>
      </w:tr>
      <w:tr w:rsidR="00E310DB" w:rsidRPr="00E310DB" w14:paraId="023CB6C2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18A4B83D" w14:textId="77777777" w:rsidR="00E310DB" w:rsidRPr="00B33F3D" w:rsidRDefault="00E310DB" w:rsidP="000B764D">
            <w:pPr>
              <w:tabs>
                <w:tab w:val="left" w:pos="969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B33F3D">
              <w:rPr>
                <w:rFonts w:ascii="Times New Roman" w:hAnsi="Times New Roman" w:cs="Times New Roman"/>
                <w:b/>
                <w:sz w:val="16"/>
                <w:szCs w:val="16"/>
              </w:rPr>
              <w:t>Methods</w:t>
            </w:r>
          </w:p>
        </w:tc>
      </w:tr>
      <w:tr w:rsidR="00E310DB" w:rsidRPr="00E310DB" w14:paraId="7AAD2C07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6E3BE599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ource of data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E41679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4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B3EDC1F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58F8BFE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escribe the study design or source of data (e.g., randomized trial, cohort, or registry data), separately for the development and validation data sets, if applicable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EFA7D7E" w14:textId="77777777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310DB" w:rsidRPr="00E310DB" w14:paraId="1925CA8A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607EFFE7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32C286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4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50167E9C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0A04114D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Specify the key study dates, including start of accrual; end of accrual; and, if applicable, end of follow-up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186D4B" w14:textId="07C9A0E5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7A9E10EA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59D7C003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Participant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4EE0F8D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5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7BD7739A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137AE3EB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pecify key elements of the study setting (e.g., primary care, secondary care, general population) including number and location of centres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866358" w14:textId="5D2E1887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5B4F0AD9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1CFBDB38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15B0B7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5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2C2906E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3CFA2B53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escribe eligibility criteria for participant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45CE877" w14:textId="4C6FDABE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1F78EE37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02601D13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C48072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5c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3246D47C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25272CF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Give details of treatments received, if relevant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0B6045" w14:textId="779AA993" w:rsidR="00E310DB" w:rsidRPr="00B33F3D" w:rsidRDefault="00E310DB" w:rsidP="000B764D">
            <w:pPr>
              <w:tabs>
                <w:tab w:val="left" w:pos="742"/>
              </w:tabs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Not applicable</w:t>
            </w:r>
          </w:p>
        </w:tc>
      </w:tr>
      <w:tr w:rsidR="00E310DB" w:rsidRPr="00E310DB" w14:paraId="30FB47CC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7D5781D4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Outcom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1C97A8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6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0F2C26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C18B000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learly define the outcome that is predicted by the prediction model, including how and when assessed</w:t>
            </w: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24CDE3" w14:textId="600A3AD2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290C8EE4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32FE17C8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8E30FBF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6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9E00627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4258D1FF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Report any actions to blind assessment of the outcome to be predicted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47CF695" w14:textId="037F63FB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77CD394D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61D295B8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Predictor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C6AC5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7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ECDEF59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D642B8E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Clearly define all predictors used in developing or validating the multivariable prediction model, including how and when they were measured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E7DB1A" w14:textId="492B57EB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74F780DD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171C3C68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14617F5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7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911D1FE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BB1DBC1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Report any actions to blind assessment of predictors for the outcome and other predictor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487D31" w14:textId="1ED8B401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7639DBDD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561783BD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ample siz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F25C16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46795ACB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389CF770" w14:textId="77777777" w:rsidR="00E310DB" w:rsidRPr="00E310DB" w:rsidRDefault="00E310DB" w:rsidP="000B764D">
            <w:pPr>
              <w:pStyle w:val="a5"/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xplain how the study size was arrived at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CD476B" w14:textId="7A7E57D6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551C5870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24B4A134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Missing data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098FB5E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47F016D2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0A84FAD" w14:textId="77777777" w:rsidR="00E310DB" w:rsidRPr="00E310DB" w:rsidRDefault="00E310DB" w:rsidP="000B764D">
            <w:pPr>
              <w:pStyle w:val="a5"/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escribe how missing data were handled (e.g., complete-case analysis, single imputation, multiple imputation) with details of any imputation method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4059470" w14:textId="5C8424F4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7,8</w:t>
            </w:r>
          </w:p>
        </w:tc>
      </w:tr>
      <w:tr w:rsidR="00E310DB" w:rsidRPr="00E310DB" w14:paraId="03CC9E65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3B79B307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tatistical analysis method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D5F46D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0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90ECE1F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8062A8A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escribe how predictors were handled in the analyse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9AE193" w14:textId="1E17D9A6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</w:p>
        </w:tc>
      </w:tr>
      <w:tr w:rsidR="00E310DB" w:rsidRPr="00E310DB" w14:paraId="5FC05C9C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5BE541EF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1F6557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0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207F6338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20E200D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pecify type of model, all model-building procedures (including any predictor selection), and method for internal validation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F08238" w14:textId="3F46DCD3" w:rsidR="00E310DB" w:rsidRPr="00B33F3D" w:rsidRDefault="00E310D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8</w:t>
            </w:r>
          </w:p>
        </w:tc>
      </w:tr>
      <w:tr w:rsidR="00E310DB" w:rsidRPr="00E310DB" w14:paraId="50BE025A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71ADA456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867C0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0c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B507A33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96CBAB5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For validation, describe how the predictions were calculated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43BD32" w14:textId="1C926E62" w:rsidR="00E310DB" w:rsidRPr="00B33F3D" w:rsidRDefault="00E310D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</w:p>
        </w:tc>
      </w:tr>
      <w:tr w:rsidR="00E310DB" w:rsidRPr="00E310DB" w14:paraId="682F53FE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246D12B6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77385B2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0d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75DCAC4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DC9AC28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Specify all measures used to assess model performance and, if relevant, to compare multiple model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CDE5353" w14:textId="4850F303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8</w:t>
            </w:r>
          </w:p>
        </w:tc>
      </w:tr>
      <w:tr w:rsidR="00E310DB" w:rsidRPr="00E310DB" w14:paraId="7679556B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7AB623FE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8FB69E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0e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7C5DA23D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F25EC02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escribe any model updating (e.g., recalibration) arising from the validation, if done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DBC74A" w14:textId="3546FDA0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8</w:t>
            </w:r>
          </w:p>
        </w:tc>
      </w:tr>
      <w:tr w:rsidR="00E310DB" w:rsidRPr="00E310DB" w14:paraId="20BB79A9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27CEED86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Risk group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87AE6B3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2DF143A2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1BBC7931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Provide details on how risk groups were created, if done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8821063" w14:textId="1C578137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7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8</w:t>
            </w:r>
          </w:p>
        </w:tc>
      </w:tr>
      <w:tr w:rsidR="00E310DB" w:rsidRPr="00E310DB" w14:paraId="575A56B2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53371E1D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evelopment vs. validatio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48B109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607F9FF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5B0E8B9E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For validation, identify any differences from the development data in setting, eligibility criteria, outcome, and predictor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80F2063" w14:textId="0F0CBA68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6</w:t>
            </w:r>
          </w:p>
        </w:tc>
      </w:tr>
      <w:tr w:rsidR="00E310DB" w:rsidRPr="00E310DB" w14:paraId="4AA8598F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3FBCD79C" w14:textId="77777777" w:rsidR="00E310DB" w:rsidRPr="00B33F3D" w:rsidRDefault="00E310DB" w:rsidP="000B764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33F3D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</w:tr>
      <w:tr w:rsidR="00E310DB" w:rsidRPr="00E310DB" w14:paraId="032D5A62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37808D47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Participant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B8BDD3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3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F572A1C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DF74192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escribe the flow of participants through the study, including the number of participants with and without the outcome and, if applicable, a summary of the follow-up time. A diagram may be helpful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9B703B" w14:textId="78A0B7E6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</w:p>
        </w:tc>
      </w:tr>
      <w:tr w:rsidR="00E310DB" w:rsidRPr="00E310DB" w14:paraId="64B78832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7DF117FF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328CE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3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F54165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7E8F531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escribe the characteristics of the participants (basic demographics, clinical features, available predictors), including the number of participants with missing data for predictors and outcome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F135BDA" w14:textId="0A3EA031" w:rsidR="00E310DB" w:rsidRPr="00B33F3D" w:rsidRDefault="00E310D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 Table 1</w:t>
            </w:r>
          </w:p>
        </w:tc>
      </w:tr>
      <w:tr w:rsidR="00E310DB" w:rsidRPr="00E310DB" w14:paraId="4EA4FD38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6FF0C35F" w14:textId="77777777" w:rsidR="00E310DB" w:rsidRPr="00E310DB" w:rsidRDefault="00E310DB" w:rsidP="000B764D">
            <w:pPr>
              <w:ind w:left="14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2841238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3c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FBBA7D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D21BC9D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For validation, show a comparison with the development data of the distribution of important variables (demographics, predictors and outcome)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24DD304" w14:textId="5A1C3A48" w:rsidR="00E310DB" w:rsidRPr="00B33F3D" w:rsidRDefault="00E310D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 Table 1</w:t>
            </w:r>
          </w:p>
        </w:tc>
      </w:tr>
      <w:tr w:rsidR="00E310DB" w:rsidRPr="00E310DB" w14:paraId="60D34DA4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2A933319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Model development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C1C132E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4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0C18C865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DCC87C2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eastAsiaTheme="majorEastAsia" w:hAnsi="Times New Roman" w:cs="Times New Roman"/>
                <w:i/>
                <w:iCs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Specify the number of participants and outcome events in each analysi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80F8BE" w14:textId="5772E9FC" w:rsidR="00E310DB" w:rsidRPr="00B33F3D" w:rsidRDefault="00E310D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8</w:t>
            </w:r>
          </w:p>
        </w:tc>
      </w:tr>
      <w:tr w:rsidR="00E310DB" w:rsidRPr="00E310DB" w14:paraId="630D1F5E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25566465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E564C08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4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4FAFCAD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6055E5E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If done, report the unadjusted association between each candidate predictor and outcome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0201D5" w14:textId="7EA5D6EF" w:rsidR="00E310DB" w:rsidRPr="00B33F3D" w:rsidRDefault="00203D1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N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ot applicable</w:t>
            </w:r>
          </w:p>
        </w:tc>
      </w:tr>
      <w:tr w:rsidR="00E310DB" w:rsidRPr="00E310DB" w14:paraId="25EC59D9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097954EF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Model specificatio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EBC0B00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5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5EFEBEFD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DF1CE64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Present the full prediction model to allow predictions for individuals (i.e., all regression coefficients, and model intercept or baseline survival at a given time point)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87D467" w14:textId="3B339A0B" w:rsidR="00E310DB" w:rsidRPr="00B33F3D" w:rsidRDefault="00203D1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</w:p>
        </w:tc>
      </w:tr>
      <w:tr w:rsidR="00E310DB" w:rsidRPr="00E310DB" w14:paraId="2E933107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773F98FE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DD4D32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5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0DE759FF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F745583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Explain how to the use the prediction model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D01868A" w14:textId="45A95E5B" w:rsidR="00E310DB" w:rsidRPr="00B33F3D" w:rsidRDefault="00203D1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</w:p>
        </w:tc>
      </w:tr>
      <w:tr w:rsidR="00E310DB" w:rsidRPr="00E310DB" w14:paraId="0F11135F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5FCCABAA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Model performanc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9E27598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0FC62416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3F6307A1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Report performance measures (with CIs) for the prediction model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2888B3" w14:textId="26DC9C79" w:rsidR="00E310DB" w:rsidRPr="00B33F3D" w:rsidRDefault="00203D1B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,10</w:t>
            </w:r>
          </w:p>
        </w:tc>
      </w:tr>
      <w:tr w:rsidR="00E310DB" w:rsidRPr="00E310DB" w14:paraId="27296ED7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1D20DCE9" w14:textId="77777777" w:rsidR="00E310DB" w:rsidRPr="00E310DB" w:rsidRDefault="00E310DB" w:rsidP="000B764D">
            <w:pPr>
              <w:ind w:left="157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Model-updating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0C78F5E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52D3CFE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22DAD690" w14:textId="77777777" w:rsidR="00E310DB" w:rsidRPr="00E310DB" w:rsidRDefault="00E310DB" w:rsidP="000B764D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If done, report the results from any model updating (i.e., model specification, model performance).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661466" w14:textId="786B8C72" w:rsidR="00E310DB" w:rsidRPr="00B33F3D" w:rsidRDefault="00203D1B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9</w:t>
            </w:r>
          </w:p>
        </w:tc>
      </w:tr>
      <w:tr w:rsidR="00E310DB" w:rsidRPr="00E310DB" w14:paraId="0D504017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7B8DE327" w14:textId="77777777" w:rsidR="00E310DB" w:rsidRPr="00B33F3D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33F3D">
              <w:rPr>
                <w:rFonts w:ascii="Times New Roman" w:hAnsi="Times New Roman" w:cs="Times New Roman"/>
                <w:b/>
                <w:sz w:val="16"/>
                <w:szCs w:val="16"/>
              </w:rPr>
              <w:t>Discussion</w:t>
            </w:r>
          </w:p>
        </w:tc>
      </w:tr>
      <w:tr w:rsidR="00E310DB" w:rsidRPr="00E310DB" w14:paraId="5D601BEB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5AB75BA4" w14:textId="77777777" w:rsidR="00E310DB" w:rsidRPr="00E310DB" w:rsidRDefault="00E310DB" w:rsidP="000B764D">
            <w:pPr>
              <w:ind w:left="152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Limitation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7437FA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038480FC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0D550530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iscuss any limitations of the study (such as nonrepresentative sample, few events per predictor, missing data)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B4BA69" w14:textId="026D8880" w:rsidR="00E310DB" w:rsidRPr="00B33F3D" w:rsidRDefault="00B33F3D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1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1,12</w:t>
            </w:r>
          </w:p>
        </w:tc>
      </w:tr>
      <w:tr w:rsidR="00E310DB" w:rsidRPr="00E310DB" w14:paraId="189896CE" w14:textId="77777777" w:rsidTr="00B33F3D">
        <w:trPr>
          <w:jc w:val="center"/>
        </w:trPr>
        <w:tc>
          <w:tcPr>
            <w:tcW w:w="1482" w:type="dxa"/>
            <w:vMerge w:val="restart"/>
            <w:shd w:val="clear" w:color="auto" w:fill="auto"/>
            <w:vAlign w:val="center"/>
          </w:tcPr>
          <w:p w14:paraId="4B1BF50A" w14:textId="77777777" w:rsidR="00E310DB" w:rsidRPr="00E310DB" w:rsidRDefault="00E310DB" w:rsidP="000B764D">
            <w:pPr>
              <w:ind w:left="152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Interpretatio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946557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9a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7A0072E0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E43E505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For validation, discuss the results with reference to performance in the development data, and any other validation data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DB5F585" w14:textId="61AF661E" w:rsidR="00E310DB" w:rsidRPr="00B33F3D" w:rsidRDefault="00B33F3D" w:rsidP="000B764D">
            <w:pPr>
              <w:pStyle w:val="a5"/>
              <w:spacing w:after="0" w:line="240" w:lineRule="auto"/>
              <w:ind w:left="34"/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1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0</w:t>
            </w:r>
          </w:p>
        </w:tc>
      </w:tr>
      <w:tr w:rsidR="00E310DB" w:rsidRPr="00E310DB" w14:paraId="017EC55C" w14:textId="77777777" w:rsidTr="00B33F3D">
        <w:trPr>
          <w:jc w:val="center"/>
        </w:trPr>
        <w:tc>
          <w:tcPr>
            <w:tcW w:w="1482" w:type="dxa"/>
            <w:vMerge/>
            <w:shd w:val="clear" w:color="auto" w:fill="auto"/>
            <w:vAlign w:val="center"/>
          </w:tcPr>
          <w:p w14:paraId="30DE2C1C" w14:textId="77777777" w:rsidR="00E310DB" w:rsidRPr="00E310DB" w:rsidRDefault="00E310DB" w:rsidP="000B764D">
            <w:pPr>
              <w:ind w:left="15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64F0EC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19b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31F5E120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40CA4864" w14:textId="77777777" w:rsidR="00E310DB" w:rsidRPr="00E310DB" w:rsidRDefault="00E310DB" w:rsidP="000B764D">
            <w:pPr>
              <w:pStyle w:val="a5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Give an overall interpretation of the results, considering objectives, limitations, results from similar studies, and other relevant evidence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47EDE9" w14:textId="4FA7C587" w:rsidR="00E310DB" w:rsidRPr="00B33F3D" w:rsidRDefault="00B33F3D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1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0</w:t>
            </w:r>
          </w:p>
        </w:tc>
      </w:tr>
      <w:tr w:rsidR="00E310DB" w:rsidRPr="00E310DB" w14:paraId="75B2470C" w14:textId="77777777" w:rsidTr="00B33F3D">
        <w:trPr>
          <w:jc w:val="center"/>
        </w:trPr>
        <w:tc>
          <w:tcPr>
            <w:tcW w:w="1482" w:type="dxa"/>
            <w:shd w:val="clear" w:color="auto" w:fill="auto"/>
            <w:vAlign w:val="center"/>
          </w:tcPr>
          <w:p w14:paraId="7766195C" w14:textId="77777777" w:rsidR="00E310DB" w:rsidRPr="00E310DB" w:rsidRDefault="00E310DB" w:rsidP="000B764D">
            <w:pPr>
              <w:ind w:left="152"/>
              <w:rPr>
                <w:rFonts w:ascii="Times New Roman" w:hAnsi="Times New Roman" w:cs="Times New Roman"/>
                <w:b/>
                <w:strike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Implications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2E7CE7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31E79959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trike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1CF2AC13" w14:textId="77777777" w:rsidR="00E310DB" w:rsidRPr="00E310DB" w:rsidRDefault="00E310DB" w:rsidP="000B764D">
            <w:pPr>
              <w:ind w:left="34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Discuss the potential clinical use of the model and implications for future research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C005FB" w14:textId="49F959E2" w:rsidR="00E310DB" w:rsidRPr="00B33F3D" w:rsidRDefault="00B33F3D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1</w:t>
            </w:r>
            <w:r w:rsidRPr="00B33F3D"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1,12</w:t>
            </w:r>
          </w:p>
        </w:tc>
      </w:tr>
      <w:tr w:rsidR="00E310DB" w:rsidRPr="00E310DB" w14:paraId="1EE22715" w14:textId="77777777" w:rsidTr="00B33F3D">
        <w:trPr>
          <w:jc w:val="center"/>
        </w:trPr>
        <w:tc>
          <w:tcPr>
            <w:tcW w:w="11194" w:type="dxa"/>
            <w:gridSpan w:val="5"/>
            <w:shd w:val="clear" w:color="auto" w:fill="F7CAAC" w:themeFill="accent2" w:themeFillTint="66"/>
          </w:tcPr>
          <w:p w14:paraId="535C8188" w14:textId="77777777" w:rsidR="00E310DB" w:rsidRPr="00B33F3D" w:rsidRDefault="00E310DB" w:rsidP="000B76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33F3D">
              <w:rPr>
                <w:rFonts w:ascii="Times New Roman" w:hAnsi="Times New Roman" w:cs="Times New Roman"/>
                <w:b/>
                <w:sz w:val="16"/>
                <w:szCs w:val="16"/>
              </w:rPr>
              <w:t>Other information</w:t>
            </w:r>
          </w:p>
        </w:tc>
      </w:tr>
      <w:tr w:rsidR="00E310DB" w:rsidRPr="00E310DB" w14:paraId="626234FB" w14:textId="77777777" w:rsidTr="00B33F3D">
        <w:trPr>
          <w:jc w:val="center"/>
        </w:trPr>
        <w:tc>
          <w:tcPr>
            <w:tcW w:w="1482" w:type="dxa"/>
            <w:shd w:val="clear" w:color="auto" w:fill="auto"/>
          </w:tcPr>
          <w:p w14:paraId="650220F3" w14:textId="77777777" w:rsidR="00E310DB" w:rsidRPr="00E310DB" w:rsidRDefault="00E310DB" w:rsidP="000B764D">
            <w:pPr>
              <w:ind w:left="152" w:right="-46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Supplementary informatio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DB6FFB1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107BF4FB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7E720630" w14:textId="77777777" w:rsidR="00E310DB" w:rsidRPr="00E310DB" w:rsidRDefault="00E310DB" w:rsidP="000B764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Provide information about the availability of supplementary resources, such as study protocol, Web calculator, and data sets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646ACD" w14:textId="39CB8232" w:rsidR="00E310DB" w:rsidRPr="00B33F3D" w:rsidRDefault="00434243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  <w:lang w:eastAsia="ja-JP"/>
              </w:rPr>
              <w:t>3</w:t>
            </w:r>
          </w:p>
        </w:tc>
      </w:tr>
      <w:tr w:rsidR="00E310DB" w:rsidRPr="00E310DB" w14:paraId="33D3EA75" w14:textId="77777777" w:rsidTr="00B33F3D">
        <w:trPr>
          <w:jc w:val="center"/>
        </w:trPr>
        <w:tc>
          <w:tcPr>
            <w:tcW w:w="1482" w:type="dxa"/>
            <w:shd w:val="clear" w:color="auto" w:fill="auto"/>
          </w:tcPr>
          <w:p w14:paraId="6C975A6C" w14:textId="77777777" w:rsidR="00E310DB" w:rsidRPr="00E310DB" w:rsidRDefault="00E310DB" w:rsidP="000B764D">
            <w:pPr>
              <w:ind w:left="152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Funding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574C7E4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923" w:type="dxa"/>
            <w:shd w:val="clear" w:color="auto" w:fill="auto"/>
            <w:vAlign w:val="center"/>
          </w:tcPr>
          <w:p w14:paraId="6C25239B" w14:textId="77777777" w:rsidR="00E310DB" w:rsidRPr="00E310DB" w:rsidRDefault="00E310DB" w:rsidP="000B764D">
            <w:pPr>
              <w:ind w:left="-432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>D;V</w:t>
            </w:r>
          </w:p>
        </w:tc>
        <w:tc>
          <w:tcPr>
            <w:tcW w:w="6946" w:type="dxa"/>
            <w:shd w:val="clear" w:color="auto" w:fill="auto"/>
            <w:vAlign w:val="center"/>
          </w:tcPr>
          <w:p w14:paraId="67D3F0D6" w14:textId="77777777" w:rsidR="00E310DB" w:rsidRPr="00E310DB" w:rsidRDefault="00E310DB" w:rsidP="000B764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310DB">
              <w:rPr>
                <w:rFonts w:ascii="Times New Roman" w:hAnsi="Times New Roman" w:cs="Times New Roman"/>
                <w:sz w:val="16"/>
                <w:szCs w:val="16"/>
              </w:rPr>
              <w:t xml:space="preserve">Give the source of funding and the role of the funders for the present study. 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8CB2193" w14:textId="19DD0E37" w:rsidR="00E310DB" w:rsidRPr="00B33F3D" w:rsidRDefault="00B33F3D" w:rsidP="000B764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eastAsia="ja-JP"/>
              </w:rPr>
            </w:pPr>
            <w:r w:rsidRPr="00B33F3D">
              <w:rPr>
                <w:rFonts w:ascii="Times New Roman" w:hAnsi="Times New Roman" w:cs="Times New Roman" w:hint="eastAsia"/>
                <w:sz w:val="16"/>
                <w:szCs w:val="16"/>
                <w:lang w:eastAsia="ja-JP"/>
              </w:rPr>
              <w:t>2</w:t>
            </w:r>
          </w:p>
        </w:tc>
      </w:tr>
    </w:tbl>
    <w:p w14:paraId="5450B9CE" w14:textId="6228E209" w:rsidR="002C7DD1" w:rsidRPr="00E310DB" w:rsidRDefault="00434243">
      <w:pPr>
        <w:rPr>
          <w:rFonts w:ascii="Times New Roman" w:hAnsi="Times New Roman" w:cs="Times New Roman"/>
        </w:rPr>
      </w:pPr>
    </w:p>
    <w:p w14:paraId="5574581F" w14:textId="7D52D750" w:rsidR="00E310DB" w:rsidRPr="00E310DB" w:rsidRDefault="00E310DB" w:rsidP="00E310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DB">
        <w:rPr>
          <w:rFonts w:ascii="Times New Roman" w:hAnsi="Times New Roman" w:cs="Times New Roman"/>
          <w:sz w:val="24"/>
          <w:szCs w:val="24"/>
        </w:rPr>
        <w:lastRenderedPageBreak/>
        <w:t>*Items relevant only to the development of a prediction model are denoted by D, items relating solely to a validation of a prediction model are denoted by V, and items relating to both are denoted D;V.</w:t>
      </w:r>
    </w:p>
    <w:sectPr w:rsidR="00E310DB" w:rsidRPr="00E310DB" w:rsidSect="00E310DB">
      <w:pgSz w:w="16838" w:h="11906" w:orient="landscape" w:code="9"/>
      <w:pgMar w:top="1701" w:right="1985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jc1MbU0MDM3MzNV0lEKTi0uzszPAykwrAUAr2F4OSwAAAA="/>
  </w:docVars>
  <w:rsids>
    <w:rsidRoot w:val="00E310DB"/>
    <w:rsid w:val="00203D1B"/>
    <w:rsid w:val="00434243"/>
    <w:rsid w:val="00B33F3D"/>
    <w:rsid w:val="00CD5EA3"/>
    <w:rsid w:val="00D96AC9"/>
    <w:rsid w:val="00E3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D84EC8"/>
  <w15:chartTrackingRefBased/>
  <w15:docId w15:val="{DF7EB6E6-9267-4DE1-AF68-89FBDD99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0DB"/>
    <w:pPr>
      <w:widowControl w:val="0"/>
      <w:jc w:val="both"/>
    </w:pPr>
    <w:rPr>
      <w:rFonts w:ascii="游明朝" w:eastAsia="游明朝" w:hAnsi="游明朝" w:cs="游明朝"/>
      <w:kern w:val="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310DB"/>
    <w:rPr>
      <w:rFonts w:ascii="Arial" w:eastAsia="Times New Roman" w:hAnsi="Arial" w:cs="Times New Roman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unhideWhenUsed/>
    <w:rsid w:val="00E310DB"/>
    <w:rPr>
      <w:sz w:val="16"/>
      <w:szCs w:val="16"/>
    </w:rPr>
  </w:style>
  <w:style w:type="paragraph" w:styleId="a5">
    <w:name w:val="List Paragraph"/>
    <w:basedOn w:val="a"/>
    <w:uiPriority w:val="34"/>
    <w:qFormat/>
    <w:rsid w:val="00E310DB"/>
    <w:pPr>
      <w:widowControl/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城下 彰宏</dc:creator>
  <cp:keywords/>
  <dc:description/>
  <cp:lastModifiedBy>城下 彰宏</cp:lastModifiedBy>
  <cp:revision>3</cp:revision>
  <dcterms:created xsi:type="dcterms:W3CDTF">2021-06-29T06:20:00Z</dcterms:created>
  <dcterms:modified xsi:type="dcterms:W3CDTF">2021-06-30T11:52:00Z</dcterms:modified>
</cp:coreProperties>
</file>